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341" w:rsidRDefault="008D1384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527D7E35" wp14:editId="335F8CAC">
                <wp:simplePos x="0" y="0"/>
                <wp:positionH relativeFrom="margin">
                  <wp:posOffset>-451485</wp:posOffset>
                </wp:positionH>
                <wp:positionV relativeFrom="paragraph">
                  <wp:posOffset>1163955</wp:posOffset>
                </wp:positionV>
                <wp:extent cx="6692265" cy="7668985"/>
                <wp:effectExtent l="0" t="0" r="13335" b="16510"/>
                <wp:wrapThrough wrapText="bothSides">
                  <wp:wrapPolygon edited="0">
                    <wp:start x="0" y="0"/>
                    <wp:lineTo x="0" y="21593"/>
                    <wp:lineTo x="21582" y="21593"/>
                    <wp:lineTo x="2158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7668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0669" w:rsidRPr="00E65465" w:rsidRDefault="00960669" w:rsidP="00E65465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6546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960669" w:rsidRPr="00E65465" w:rsidRDefault="00960669" w:rsidP="00E65465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6546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E6546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E6546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E6546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E6546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960669" w:rsidRPr="00E65465" w:rsidRDefault="00960669" w:rsidP="00E65465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960669" w:rsidRPr="00E65465" w:rsidRDefault="00960669" w:rsidP="00E65465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6546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E6546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E6546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E65465" w:rsidRPr="00E65465" w:rsidRDefault="00E65465" w:rsidP="00E65465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Upon consideration of your posting for a Business Consultant at ***, I felt compelled to submit my resume for your review. As an experienced business professional and a consultant with comprehensive experience in assisting companies looking to enhance their operations, I believe that my services can contribute to the success of the firm's objectives. </w:t>
                            </w:r>
                          </w:p>
                          <w:p w:rsidR="00E65465" w:rsidRPr="00E65465" w:rsidRDefault="00E65465" w:rsidP="00E65465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can learn the company policies in a short time frame and discuss requirements with relevant clients. I can also perform an initial analysis of business practices in a short period. Furthermore, my skills lie in my ability to communicate and connect well with clients and vendors and make a productive impact and create business plans that will bring a positive impact to your organization.</w:t>
                            </w:r>
                          </w:p>
                          <w:p w:rsidR="00E65465" w:rsidRPr="00E65465" w:rsidRDefault="00E65465" w:rsidP="00E65465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nsider the following highlights of my qualifications:</w:t>
                            </w:r>
                          </w:p>
                          <w:p w:rsidR="00E65465" w:rsidRPr="00E65465" w:rsidRDefault="00E65465" w:rsidP="00E6546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wo years previous experience in **** as a Business Consultant.</w:t>
                            </w:r>
                          </w:p>
                          <w:p w:rsidR="00E65465" w:rsidRPr="00E65465" w:rsidRDefault="00E65465" w:rsidP="00E6546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Possess strong commercial awareness and business knowledge.</w:t>
                            </w:r>
                          </w:p>
                          <w:p w:rsidR="00E65465" w:rsidRPr="00E65465" w:rsidRDefault="00E65465" w:rsidP="00E6546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Understanding of various business sectors, like sales, marketing, management, information technology, and human resources.</w:t>
                            </w:r>
                          </w:p>
                          <w:p w:rsidR="00E65465" w:rsidRPr="00E65465" w:rsidRDefault="00E65465" w:rsidP="00E6546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trong communication and excellent interpersonal skills</w:t>
                            </w:r>
                          </w:p>
                          <w:p w:rsidR="00E65465" w:rsidRPr="00E65465" w:rsidRDefault="00E65465" w:rsidP="00E6546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Basic acumen in technical aspects, like business management software and applications. </w:t>
                            </w:r>
                          </w:p>
                          <w:p w:rsidR="00E65465" w:rsidRPr="00E65465" w:rsidRDefault="00E65465" w:rsidP="00E6546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Been lauded for my analytical thinking skills.</w:t>
                            </w:r>
                          </w:p>
                          <w:p w:rsidR="00E65465" w:rsidRPr="00E65465" w:rsidRDefault="00E65465" w:rsidP="00E6546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lways had a problem-solving approach with creativity and innovation.</w:t>
                            </w:r>
                          </w:p>
                          <w:p w:rsidR="00E65465" w:rsidRPr="00E65465" w:rsidRDefault="00E65465" w:rsidP="00E6546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ve strong observation skills.</w:t>
                            </w:r>
                          </w:p>
                          <w:p w:rsidR="00E65465" w:rsidRPr="00E65465" w:rsidRDefault="00E65465" w:rsidP="00E6546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ve helped my previous employers in recruiting new finds for the organization.</w:t>
                            </w:r>
                          </w:p>
                          <w:p w:rsidR="00E65465" w:rsidRPr="00E65465" w:rsidRDefault="00E65465" w:rsidP="00E6546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rained and tutored several interns and assisted them in getting acclimated to their new job.</w:t>
                            </w:r>
                          </w:p>
                          <w:p w:rsidR="00E65465" w:rsidRPr="00E65465" w:rsidRDefault="00E65465" w:rsidP="00E65465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:rsidR="00E65465" w:rsidRPr="00E65465" w:rsidRDefault="00E65465" w:rsidP="00E65465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 am confident that if positioned I would greatly exceed your expectations, and substantially benefit the organization. I look forward to discussing the position and my qualifications in further detail. </w:t>
                            </w:r>
                          </w:p>
                          <w:p w:rsidR="00E65465" w:rsidRPr="00E65465" w:rsidRDefault="00E65465" w:rsidP="00E65465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ank you for your time, and consideration. </w:t>
                            </w:r>
                          </w:p>
                          <w:p w:rsidR="00E65465" w:rsidRPr="00E65465" w:rsidRDefault="00E65465" w:rsidP="00E65465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incerely, </w:t>
                            </w:r>
                          </w:p>
                          <w:p w:rsidR="00E65465" w:rsidRPr="00E65465" w:rsidRDefault="00E65465" w:rsidP="00E65465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6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960669" w:rsidRPr="00E65465" w:rsidRDefault="00960669" w:rsidP="00E65465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7D7E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5.55pt;margin-top:91.65pt;width:526.95pt;height:603.8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" strokecolor="white [3212]">
                <v:textbox>
                  <w:txbxContent>
                    <w:p w:rsidR="00960669" w:rsidRPr="00E65465" w:rsidRDefault="00960669" w:rsidP="00E65465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6546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960669" w:rsidRPr="00E65465" w:rsidRDefault="00960669" w:rsidP="00E65465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6546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E6546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E6546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E6546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E6546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960669" w:rsidRPr="00E65465" w:rsidRDefault="00960669" w:rsidP="00E65465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960669" w:rsidRPr="00E65465" w:rsidRDefault="00960669" w:rsidP="00E65465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6546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E6546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E6546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E65465" w:rsidRPr="00E65465" w:rsidRDefault="00E65465" w:rsidP="00E65465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Upon consideration of your posting for a Business Consultant at ***, I felt compelled to submit my resume for your review. As an experienced business professional and a consultant with comprehensive experience in assisting companies looking to enhance their operations, I believe that my services can contribute to the success of the firm's objectives. </w:t>
                      </w:r>
                    </w:p>
                    <w:p w:rsidR="00E65465" w:rsidRPr="00E65465" w:rsidRDefault="00E65465" w:rsidP="00E65465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can learn the company policies in a short time frame and discuss requirements with relevant clients. I can also perform an initial analysis of business practices in a short period. Furthermore, my skills lie in my ability to communicate and connect well with clients and vendors and make a productive impact and create business plans that will bring a positive impact to your organization.</w:t>
                      </w:r>
                    </w:p>
                    <w:p w:rsidR="00E65465" w:rsidRPr="00E65465" w:rsidRDefault="00E65465" w:rsidP="00E65465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onsider the following highlights of my qualifications:</w:t>
                      </w:r>
                    </w:p>
                    <w:p w:rsidR="00E65465" w:rsidRPr="00E65465" w:rsidRDefault="00E65465" w:rsidP="00E6546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wo years previous experience in **** as a Business Consultant.</w:t>
                      </w:r>
                    </w:p>
                    <w:p w:rsidR="00E65465" w:rsidRPr="00E65465" w:rsidRDefault="00E65465" w:rsidP="00E6546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Possess strong commercial awareness and business knowledge.</w:t>
                      </w:r>
                    </w:p>
                    <w:p w:rsidR="00E65465" w:rsidRPr="00E65465" w:rsidRDefault="00E65465" w:rsidP="00E6546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Understanding of various business sectors, like sales, marketing, management, information technology, and human resources.</w:t>
                      </w:r>
                    </w:p>
                    <w:p w:rsidR="00E65465" w:rsidRPr="00E65465" w:rsidRDefault="00E65465" w:rsidP="00E6546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trong communication and excellent interpersonal skills</w:t>
                      </w:r>
                    </w:p>
                    <w:p w:rsidR="00E65465" w:rsidRPr="00E65465" w:rsidRDefault="00E65465" w:rsidP="00E6546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Basic acumen in technical aspects, like business management software and applications. </w:t>
                      </w:r>
                    </w:p>
                    <w:p w:rsidR="00E65465" w:rsidRPr="00E65465" w:rsidRDefault="00E65465" w:rsidP="00E6546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Been lauded for my analytical thinking skills.</w:t>
                      </w:r>
                    </w:p>
                    <w:p w:rsidR="00E65465" w:rsidRPr="00E65465" w:rsidRDefault="00E65465" w:rsidP="00E6546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lways had a problem-solving approach with creativity and innovation.</w:t>
                      </w:r>
                    </w:p>
                    <w:p w:rsidR="00E65465" w:rsidRPr="00E65465" w:rsidRDefault="00E65465" w:rsidP="00E6546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ave strong observation skills.</w:t>
                      </w:r>
                    </w:p>
                    <w:p w:rsidR="00E65465" w:rsidRPr="00E65465" w:rsidRDefault="00E65465" w:rsidP="00E6546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ave helped my previous employers in recruiting new finds for the organization.</w:t>
                      </w:r>
                    </w:p>
                    <w:p w:rsidR="00E65465" w:rsidRPr="00E65465" w:rsidRDefault="00E65465" w:rsidP="00E6546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rained and tutored several interns and assisted them in getting acclimated to their new job.</w:t>
                      </w:r>
                    </w:p>
                    <w:p w:rsidR="00E65465" w:rsidRPr="00E65465" w:rsidRDefault="00E65465" w:rsidP="00E65465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E65465" w:rsidRPr="00E65465" w:rsidRDefault="00E65465" w:rsidP="00E65465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 am confident that if positioned I would greatly exceed your expectations, and substantially benefit the organization. I look forward to discussing the position and my qualifications in further detail. </w:t>
                      </w:r>
                    </w:p>
                    <w:p w:rsidR="00E65465" w:rsidRPr="00E65465" w:rsidRDefault="00E65465" w:rsidP="00E65465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Thank you for your time, and consideration. </w:t>
                      </w:r>
                    </w:p>
                    <w:p w:rsidR="00E65465" w:rsidRPr="00E65465" w:rsidRDefault="00E65465" w:rsidP="00E65465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incerely, </w:t>
                      </w:r>
                    </w:p>
                    <w:p w:rsidR="00E65465" w:rsidRPr="00E65465" w:rsidRDefault="00E65465" w:rsidP="00E65465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6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960669" w:rsidRPr="00E65465" w:rsidRDefault="00960669" w:rsidP="00E65465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7EAE50AC" wp14:editId="0059CAB4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6066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1FFB7E" wp14:editId="46FFFB35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:rsidR="00960669" w:rsidRPr="00960669" w:rsidRDefault="00E65465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Business Consult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1FFB7E" id="Rectangle 4" o:spid="_x0000_s1027" style="position:absolute;left:0;text-align:left;margin-left:0;margin-top:-44.45pt;width:292.6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D5YXAV3gAAAAcBAAAPAAAAZHJzL2Rvd25yZXYu&#10;eG1sTI/NTsMwEITvSLyDtUjcWoeIQgjZVEBBlAOqKDyAG2+TCHsdxW5+3h5zguNoRjPfFOvJGjFQ&#10;71vHCFfLBARx5XTLNcLX58siA+GDYq2MY0KYycO6PD8rVK7dyB807EMtYgn7XCE0IXS5lL5qyCq/&#10;dB1x9I6utypE2ddS92qM5dbINElupFUtx4VGdfTUUPW9P1mE4/NmDsaOw+5xm7y+7962tJmvES8v&#10;pod7EIGm8BeGX/yIDmVkOrgTay8MQjwSEBZZdgci2qtslYI4INymC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+WFwFd4AAAAHAQAADwAAAAAAAAAAAAAAAAD1BAAAZHJz&#10;L2Rvd25yZXYueG1sUEsFBgAAAAAEAAQA8wAAAAAGAAAAAA==&#10;" fillcolor="#2f5496 [2408]" strokecolor="#1f4d78 [1604]" strokeweight="1pt">
                <v:textbox>
                  <w:txbxContent>
                    <w:p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:rsidR="00960669" w:rsidRPr="00960669" w:rsidRDefault="00E65465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Business Consultant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tab/>
      </w:r>
      <w:bookmarkStart w:id="0" w:name="_GoBack"/>
      <w:bookmarkEnd w:id="0"/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B6050" w:rsidRDefault="009B6050" w:rsidP="0041077B">
      <w:pPr>
        <w:spacing w:after="0" w:line="240" w:lineRule="auto"/>
      </w:pPr>
      <w:r>
        <w:separator/>
      </w:r>
    </w:p>
  </w:endnote>
  <w:endnote w:type="continuationSeparator" w:id="0">
    <w:p w:rsidR="009B6050" w:rsidRDefault="009B6050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260136DB" wp14:editId="17A2382B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E558EC" w:rsidRDefault="00E558EC" w:rsidP="00E558EC">
    <w:pPr>
      <w:tabs>
        <w:tab w:val="left" w:pos="5362"/>
      </w:tabs>
    </w:pPr>
    <w:r>
      <w:tab/>
    </w:r>
  </w:p>
  <w:p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B6050" w:rsidRDefault="009B6050" w:rsidP="0041077B">
      <w:pPr>
        <w:spacing w:after="0" w:line="240" w:lineRule="auto"/>
      </w:pPr>
      <w:r>
        <w:separator/>
      </w:r>
    </w:p>
  </w:footnote>
  <w:footnote w:type="continuationSeparator" w:id="0">
    <w:p w:rsidR="009B6050" w:rsidRDefault="009B6050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527271"/>
    <w:multiLevelType w:val="multilevel"/>
    <w:tmpl w:val="347CC3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1967196"/>
    <w:multiLevelType w:val="hybridMultilevel"/>
    <w:tmpl w:val="9452A18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B1D33"/>
    <w:rsid w:val="003A63E0"/>
    <w:rsid w:val="0041077B"/>
    <w:rsid w:val="00574FC0"/>
    <w:rsid w:val="00617075"/>
    <w:rsid w:val="006C7DF3"/>
    <w:rsid w:val="0084512C"/>
    <w:rsid w:val="008D1384"/>
    <w:rsid w:val="008D4D22"/>
    <w:rsid w:val="00960669"/>
    <w:rsid w:val="009B6050"/>
    <w:rsid w:val="00A4341F"/>
    <w:rsid w:val="00A877D0"/>
    <w:rsid w:val="00E51341"/>
    <w:rsid w:val="00E52C4C"/>
    <w:rsid w:val="00E558EC"/>
    <w:rsid w:val="00E65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E654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Consultant Cover Letter Sample</dc:title>
  <dc:subject>Create your Cover Letter using Free Business Consultant Cover Letter Sample Template</dc:subject>
  <dc:creator>QwikResume.com</dc:creator>
  <cp:keywords/>
  <dc:description/>
  <dcterms:created xsi:type="dcterms:W3CDTF">2022-09-17T11:32:00Z</dcterms:created>
  <dcterms:modified xsi:type="dcterms:W3CDTF">2022-09-17T11:32:00Z</dcterms:modified>
  <cp:category>Business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